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8646D" w14:textId="77777777" w:rsidR="00B11C1D" w:rsidRDefault="00B11C1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f0"/>
        <w:tblW w:w="8856" w:type="dxa"/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B11C1D" w14:paraId="7243B59D" w14:textId="77777777">
        <w:trPr>
          <w:trHeight w:val="1080"/>
        </w:trPr>
        <w:tc>
          <w:tcPr>
            <w:tcW w:w="8856" w:type="dxa"/>
            <w:gridSpan w:val="2"/>
          </w:tcPr>
          <w:p w14:paraId="47B150B6" w14:textId="77777777" w:rsidR="00B11C1D" w:rsidRDefault="00350766">
            <w:pPr>
              <w:pStyle w:val="Heading3"/>
              <w:ind w:left="1" w:hanging="3"/>
            </w:pPr>
            <w:r>
              <w:t>School of Computing and Information Sciences</w:t>
            </w:r>
          </w:p>
          <w:p w14:paraId="787228E9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  <w:tbl>
            <w:tblPr>
              <w:tblStyle w:val="af1"/>
              <w:tblW w:w="8610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640"/>
              <w:gridCol w:w="2970"/>
            </w:tblGrid>
            <w:tr w:rsidR="00B11C1D" w14:paraId="32C92054" w14:textId="77777777">
              <w:tc>
                <w:tcPr>
                  <w:tcW w:w="5640" w:type="dxa"/>
                </w:tcPr>
                <w:p w14:paraId="4E9867D5" w14:textId="77777777" w:rsidR="00B11C1D" w:rsidRDefault="00350766">
                  <w:pPr>
                    <w:ind w:left="1" w:hanging="3"/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Computer Programming I - Lab</w:t>
                  </w:r>
                </w:p>
              </w:tc>
              <w:tc>
                <w:tcPr>
                  <w:tcW w:w="2970" w:type="dxa"/>
                </w:tcPr>
                <w:p w14:paraId="47D43384" w14:textId="77777777" w:rsidR="00B11C1D" w:rsidRDefault="00350766">
                  <w:pPr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>
                    <w:rPr>
                      <w:sz w:val="28"/>
                      <w:szCs w:val="28"/>
                    </w:rPr>
                    <w:t>2/7/2020</w:t>
                  </w:r>
                </w:p>
              </w:tc>
            </w:tr>
          </w:tbl>
          <w:p w14:paraId="68E9F408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6B652461" w14:textId="77777777">
        <w:trPr>
          <w:trHeight w:val="322"/>
        </w:trPr>
        <w:tc>
          <w:tcPr>
            <w:tcW w:w="8856" w:type="dxa"/>
            <w:gridSpan w:val="2"/>
          </w:tcPr>
          <w:p w14:paraId="2A9B38A7" w14:textId="77777777" w:rsidR="00B11C1D" w:rsidRDefault="00350766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>
              <w:rPr>
                <w:sz w:val="28"/>
                <w:szCs w:val="28"/>
              </w:rPr>
              <w:t>COP 2210L</w:t>
            </w:r>
          </w:p>
          <w:p w14:paraId="3461546A" w14:textId="77777777" w:rsidR="008F4DB1" w:rsidRDefault="008F4DB1">
            <w:pPr>
              <w:ind w:left="1" w:hanging="3"/>
              <w:rPr>
                <w:sz w:val="28"/>
                <w:szCs w:val="28"/>
              </w:rPr>
            </w:pPr>
          </w:p>
          <w:p w14:paraId="1FD938CF" w14:textId="77777777" w:rsidR="00B11C1D" w:rsidRDefault="00350766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0</w:t>
            </w:r>
          </w:p>
        </w:tc>
      </w:tr>
      <w:tr w:rsidR="00B11C1D" w14:paraId="593032DF" w14:textId="77777777">
        <w:tc>
          <w:tcPr>
            <w:tcW w:w="4428" w:type="dxa"/>
            <w:tcBorders>
              <w:top w:val="single" w:sz="4" w:space="0" w:color="000000"/>
            </w:tcBorders>
          </w:tcPr>
          <w:p w14:paraId="22318C82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sz w:val="24"/>
                <w:szCs w:val="24"/>
              </w:rPr>
              <w:t>Programming</w:t>
            </w:r>
          </w:p>
        </w:tc>
        <w:tc>
          <w:tcPr>
            <w:tcW w:w="4428" w:type="dxa"/>
            <w:tcBorders>
              <w:top w:val="single" w:sz="4" w:space="0" w:color="000000"/>
            </w:tcBorders>
          </w:tcPr>
          <w:p w14:paraId="61E82706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Coordinator: </w:t>
            </w:r>
            <w:r>
              <w:rPr>
                <w:sz w:val="24"/>
                <w:szCs w:val="24"/>
              </w:rPr>
              <w:t>Tim Downey</w:t>
            </w:r>
          </w:p>
          <w:p w14:paraId="222DFC2E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  <w:hyperlink r:id="rId8">
              <w:r>
                <w:rPr>
                  <w:color w:val="1155CC"/>
                  <w:sz w:val="24"/>
                  <w:szCs w:val="24"/>
                  <w:u w:val="single"/>
                </w:rPr>
                <w:t>downeyt@cs.fiu.edu</w:t>
              </w:r>
            </w:hyperlink>
            <w:r>
              <w:rPr>
                <w:sz w:val="24"/>
                <w:szCs w:val="24"/>
              </w:rPr>
              <w:br/>
            </w:r>
          </w:p>
        </w:tc>
      </w:tr>
      <w:tr w:rsidR="00B11C1D" w14:paraId="45117922" w14:textId="77777777">
        <w:tc>
          <w:tcPr>
            <w:tcW w:w="8856" w:type="dxa"/>
            <w:gridSpan w:val="2"/>
          </w:tcPr>
          <w:p w14:paraId="291C7DC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alog Description: </w:t>
            </w:r>
            <w:r>
              <w:rPr>
                <w:sz w:val="24"/>
                <w:szCs w:val="24"/>
              </w:rPr>
              <w:t xml:space="preserve"> The lab for a first course in computer science that uses a structured programming language to study programming and problem solving on the computer. Includes the design, construction and analysis of programs. Student participation in a closed instructional lab is required. This course will have additional fees.</w:t>
            </w:r>
          </w:p>
        </w:tc>
      </w:tr>
      <w:tr w:rsidR="00B11C1D" w14:paraId="00560E36" w14:textId="77777777">
        <w:tc>
          <w:tcPr>
            <w:tcW w:w="8856" w:type="dxa"/>
            <w:gridSpan w:val="2"/>
          </w:tcPr>
          <w:p w14:paraId="4A60D848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book:    </w:t>
            </w:r>
            <w:r>
              <w:rPr>
                <w:sz w:val="24"/>
                <w:szCs w:val="24"/>
              </w:rPr>
              <w:t xml:space="preserve">Big Java by Cay </w:t>
            </w:r>
            <w:proofErr w:type="spellStart"/>
            <w:r>
              <w:rPr>
                <w:sz w:val="24"/>
                <w:szCs w:val="24"/>
              </w:rPr>
              <w:t>Horstmann</w:t>
            </w:r>
            <w:proofErr w:type="spellEnd"/>
          </w:p>
        </w:tc>
      </w:tr>
      <w:tr w:rsidR="00B11C1D" w14:paraId="47C0AF35" w14:textId="77777777">
        <w:tc>
          <w:tcPr>
            <w:tcW w:w="8856" w:type="dxa"/>
            <w:gridSpan w:val="2"/>
          </w:tcPr>
          <w:p w14:paraId="006BEF1C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ferences: </w:t>
            </w:r>
          </w:p>
        </w:tc>
      </w:tr>
      <w:tr w:rsidR="00B11C1D" w14:paraId="4850529A" w14:textId="77777777">
        <w:tc>
          <w:tcPr>
            <w:tcW w:w="8856" w:type="dxa"/>
            <w:gridSpan w:val="2"/>
          </w:tcPr>
          <w:p w14:paraId="460E68A5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r>
              <w:rPr>
                <w:sz w:val="24"/>
                <w:szCs w:val="24"/>
              </w:rPr>
              <w:t>MAC-1140 or MAC-1147 or MAC-2233 or MAC-2311</w:t>
            </w:r>
          </w:p>
          <w:p w14:paraId="31D15FAE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or Advisor’s permission</w:t>
            </w:r>
          </w:p>
        </w:tc>
      </w:tr>
      <w:tr w:rsidR="00B11C1D" w14:paraId="1050910E" w14:textId="77777777">
        <w:tc>
          <w:tcPr>
            <w:tcW w:w="8856" w:type="dxa"/>
            <w:gridSpan w:val="2"/>
          </w:tcPr>
          <w:p w14:paraId="4C7DC738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requisites Courses: </w:t>
            </w:r>
            <w:r>
              <w:rPr>
                <w:sz w:val="24"/>
                <w:szCs w:val="24"/>
              </w:rPr>
              <w:t>Includes a closed lab component</w:t>
            </w:r>
          </w:p>
        </w:tc>
      </w:tr>
    </w:tbl>
    <w:p w14:paraId="7DD9742A" w14:textId="77777777" w:rsidR="00B11C1D" w:rsidRDefault="00B11C1D">
      <w:pPr>
        <w:ind w:left="1" w:hanging="3"/>
        <w:rPr>
          <w:sz w:val="28"/>
          <w:szCs w:val="28"/>
        </w:rPr>
      </w:pPr>
    </w:p>
    <w:p w14:paraId="1A4A644C" w14:textId="77777777" w:rsidR="00B11C1D" w:rsidRDefault="00350766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Required Common Prerequisite </w:t>
      </w:r>
      <w:r>
        <w:rPr>
          <w:sz w:val="24"/>
          <w:szCs w:val="24"/>
        </w:rPr>
        <w:tab/>
      </w:r>
    </w:p>
    <w:p w14:paraId="32F686F6" w14:textId="77777777" w:rsidR="00B11C1D" w:rsidRDefault="00B11C1D">
      <w:pPr>
        <w:ind w:left="1" w:hanging="3"/>
        <w:rPr>
          <w:sz w:val="28"/>
          <w:szCs w:val="28"/>
        </w:rPr>
      </w:pPr>
    </w:p>
    <w:p w14:paraId="36A44C8E" w14:textId="77777777" w:rsidR="00B11C1D" w:rsidRDefault="00350766">
      <w:pPr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Prerequisites Topics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</w:t>
      </w:r>
    </w:p>
    <w:p w14:paraId="5819BE79" w14:textId="77777777" w:rsidR="00B11C1D" w:rsidRDefault="00350766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thematical functions</w:t>
      </w:r>
    </w:p>
    <w:p w14:paraId="6EAD0E75" w14:textId="77777777" w:rsidR="00B11C1D" w:rsidRDefault="00350766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rithmetic and geometric sequences</w:t>
      </w:r>
    </w:p>
    <w:p w14:paraId="00108AEE" w14:textId="77777777" w:rsidR="00B11C1D" w:rsidRDefault="00B11C1D">
      <w:pPr>
        <w:ind w:left="0" w:hanging="2"/>
        <w:rPr>
          <w:sz w:val="24"/>
          <w:szCs w:val="24"/>
        </w:rPr>
      </w:pPr>
    </w:p>
    <w:p w14:paraId="15AE79A5" w14:textId="77777777" w:rsidR="00B11C1D" w:rsidRDefault="00B11C1D">
      <w:pPr>
        <w:ind w:left="0" w:hanging="2"/>
        <w:rPr>
          <w:sz w:val="24"/>
          <w:szCs w:val="24"/>
        </w:rPr>
      </w:pPr>
    </w:p>
    <w:p w14:paraId="617D76B9" w14:textId="77777777" w:rsidR="00B11C1D" w:rsidRDefault="00350766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Lab Outcomes</w:t>
      </w:r>
      <w:r>
        <w:rPr>
          <w:sz w:val="24"/>
          <w:szCs w:val="24"/>
          <w:u w:val="single"/>
        </w:rPr>
        <w:t>:</w:t>
      </w:r>
    </w:p>
    <w:p w14:paraId="25407F27" w14:textId="77777777" w:rsidR="00B11C1D" w:rsidRDefault="00B11C1D">
      <w:pPr>
        <w:ind w:left="0" w:hanging="2"/>
        <w:rPr>
          <w:sz w:val="24"/>
          <w:szCs w:val="24"/>
        </w:rPr>
      </w:pPr>
    </w:p>
    <w:p w14:paraId="365ACAAB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the concepts of Objects &amp; Classes</w:t>
      </w:r>
    </w:p>
    <w:p w14:paraId="541DD13F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fundamental Java data types</w:t>
      </w:r>
    </w:p>
    <w:p w14:paraId="16F13089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Java selection and iteration constructs</w:t>
      </w:r>
    </w:p>
    <w:p w14:paraId="3DDFB8A8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Be familiar with arrays &amp; </w:t>
      </w:r>
      <w:proofErr w:type="spellStart"/>
      <w:r>
        <w:rPr>
          <w:sz w:val="24"/>
          <w:szCs w:val="24"/>
        </w:rPr>
        <w:t>ArrayLists</w:t>
      </w:r>
      <w:proofErr w:type="spellEnd"/>
    </w:p>
    <w:p w14:paraId="4ABBEA69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using String and Wrapper classes</w:t>
      </w:r>
    </w:p>
    <w:p w14:paraId="261C8EC5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reading and writing of text files</w:t>
      </w:r>
    </w:p>
    <w:p w14:paraId="309DE021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analyzing problems and writing Java program solutions to those problems using the above features</w:t>
      </w:r>
    </w:p>
    <w:p w14:paraId="33AC0D2F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exposed to software testing and interactive debugging</w:t>
      </w:r>
    </w:p>
    <w:p w14:paraId="6A828A94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complex Boolean expressions in selection and iteration constructs</w:t>
      </w:r>
    </w:p>
    <w:p w14:paraId="2D0B4D0C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good programming practices</w:t>
      </w:r>
    </w:p>
    <w:p w14:paraId="259793D0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methods, method parameters, and parameter passing</w:t>
      </w:r>
    </w:p>
    <w:p w14:paraId="430E4CDB" w14:textId="77777777" w:rsidR="00B11C1D" w:rsidRDefault="00B11C1D">
      <w:pPr>
        <w:ind w:left="0" w:hanging="2"/>
        <w:rPr>
          <w:sz w:val="24"/>
          <w:szCs w:val="24"/>
        </w:rPr>
      </w:pPr>
    </w:p>
    <w:p w14:paraId="2A8AEC40" w14:textId="3E717743" w:rsidR="00B11C1D" w:rsidRDefault="00350766" w:rsidP="00460992">
      <w:pPr>
        <w:ind w:left="0" w:hanging="2"/>
        <w:rPr>
          <w:sz w:val="28"/>
          <w:szCs w:val="28"/>
        </w:rPr>
      </w:pPr>
      <w:r>
        <w:rPr>
          <w:sz w:val="24"/>
          <w:szCs w:val="24"/>
        </w:rPr>
        <w:t>(</w:t>
      </w:r>
      <w:r>
        <w:rPr>
          <w:i/>
          <w:sz w:val="24"/>
          <w:szCs w:val="24"/>
        </w:rPr>
        <w:t>Subject Area Coordinator will provide a list of best programming practices for instructors as a reference</w:t>
      </w:r>
      <w:r>
        <w:rPr>
          <w:sz w:val="24"/>
          <w:szCs w:val="24"/>
        </w:rPr>
        <w:t>)</w:t>
      </w:r>
      <w:r>
        <w:br w:type="page"/>
      </w:r>
    </w:p>
    <w:p w14:paraId="2E961171" w14:textId="77777777" w:rsidR="00B11C1D" w:rsidRDefault="00B11C1D">
      <w:pPr>
        <w:ind w:left="1" w:hanging="3"/>
        <w:rPr>
          <w:sz w:val="28"/>
          <w:szCs w:val="28"/>
        </w:rPr>
      </w:pPr>
    </w:p>
    <w:p w14:paraId="4E27ECB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6CB24D46" w14:textId="77777777" w:rsidR="00B11C1D" w:rsidRDefault="00350766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Relationship between Lab Outcomes and Program Outcomes</w:t>
      </w:r>
      <w:r>
        <w:rPr>
          <w:b/>
          <w:sz w:val="28"/>
          <w:szCs w:val="28"/>
        </w:rPr>
        <w:tab/>
      </w:r>
    </w:p>
    <w:p w14:paraId="0F4B7A3B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tbl>
      <w:tblPr>
        <w:tblStyle w:val="af2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B11C1D" w14:paraId="56013C8D" w14:textId="77777777">
        <w:trPr>
          <w:trHeight w:val="998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CF064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tbl>
            <w:tblPr>
              <w:tblStyle w:val="af3"/>
              <w:tblW w:w="843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B11C1D" w14:paraId="106008E0" w14:textId="77777777">
              <w:tc>
                <w:tcPr>
                  <w:tcW w:w="5917" w:type="dxa"/>
                </w:tcPr>
                <w:p w14:paraId="68BF06B1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03709064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11C1D" w14:paraId="312C56DF" w14:textId="77777777">
              <w:tc>
                <w:tcPr>
                  <w:tcW w:w="5917" w:type="dxa"/>
                </w:tcPr>
                <w:p w14:paraId="4F4123DC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1" w:hanging="3"/>
                    <w:rPr>
                      <w:sz w:val="28"/>
                      <w:szCs w:val="28"/>
                    </w:rPr>
                  </w:pPr>
                </w:p>
                <w:tbl>
                  <w:tblPr>
                    <w:tblStyle w:val="af4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11C1D" w14:paraId="7165D386" w14:textId="77777777">
                    <w:tc>
                      <w:tcPr>
                        <w:tcW w:w="322" w:type="dxa"/>
                      </w:tcPr>
                      <w:p w14:paraId="11098864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35C21329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6A70AE65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7FDF3620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3CE8E290" w14:textId="77777777">
              <w:tc>
                <w:tcPr>
                  <w:tcW w:w="5917" w:type="dxa"/>
                </w:tcPr>
                <w:p w14:paraId="0D0D7C8F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224EC8D4" w14:textId="77777777">
                    <w:tc>
                      <w:tcPr>
                        <w:tcW w:w="335" w:type="dxa"/>
                      </w:tcPr>
                      <w:p w14:paraId="597041BB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42967D39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37B2DAE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7943CAF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3C273647" w14:textId="77777777">
              <w:tc>
                <w:tcPr>
                  <w:tcW w:w="5917" w:type="dxa"/>
                </w:tcPr>
                <w:p w14:paraId="4D4871BF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11C1D" w14:paraId="34F9AFE3" w14:textId="77777777">
                    <w:tc>
                      <w:tcPr>
                        <w:tcW w:w="322" w:type="dxa"/>
                      </w:tcPr>
                      <w:p w14:paraId="6F409881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1C279130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69DD5BF2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C1D53DD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25AF3438" w14:textId="77777777">
              <w:tc>
                <w:tcPr>
                  <w:tcW w:w="5917" w:type="dxa"/>
                </w:tcPr>
                <w:p w14:paraId="475A1856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6DEE8CD7" w14:textId="77777777">
                    <w:tc>
                      <w:tcPr>
                        <w:tcW w:w="335" w:type="dxa"/>
                      </w:tcPr>
                      <w:p w14:paraId="66646D36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5BEA5E2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739E07B8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09B022D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0B3649EC" w14:textId="77777777">
              <w:tc>
                <w:tcPr>
                  <w:tcW w:w="5917" w:type="dxa"/>
                </w:tcPr>
                <w:p w14:paraId="4D7300D7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11C1D" w14:paraId="71373449" w14:textId="77777777">
                    <w:tc>
                      <w:tcPr>
                        <w:tcW w:w="322" w:type="dxa"/>
                      </w:tcPr>
                      <w:p w14:paraId="4FF4104C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6122056E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6DDDC0DD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F3CD14C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4513E9E6" w14:textId="77777777">
              <w:tc>
                <w:tcPr>
                  <w:tcW w:w="5917" w:type="dxa"/>
                </w:tcPr>
                <w:p w14:paraId="3CBE9935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B11C1D" w14:paraId="45AEE2D7" w14:textId="77777777">
                    <w:tc>
                      <w:tcPr>
                        <w:tcW w:w="295" w:type="dxa"/>
                      </w:tcPr>
                      <w:p w14:paraId="7708621D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17A8E6E7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6141316A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D118B26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519BC88B" w14:textId="77777777">
              <w:tc>
                <w:tcPr>
                  <w:tcW w:w="5917" w:type="dxa"/>
                </w:tcPr>
                <w:p w14:paraId="28010621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a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6489BE27" w14:textId="77777777">
                    <w:tc>
                      <w:tcPr>
                        <w:tcW w:w="335" w:type="dxa"/>
                      </w:tcPr>
                      <w:p w14:paraId="4A54F734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89C7037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1350C5A6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CBB1EDD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069688B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46DC737D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124757D5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087CD394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7F36C161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2A5A457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b/>
          <w:sz w:val="28"/>
          <w:szCs w:val="28"/>
        </w:rPr>
      </w:pPr>
    </w:p>
    <w:p w14:paraId="579E926B" w14:textId="77777777" w:rsidR="00B11C1D" w:rsidRDefault="00350766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7963F39A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  <w:rPr>
          <w:sz w:val="24"/>
          <w:szCs w:val="24"/>
        </w:rPr>
      </w:pPr>
    </w:p>
    <w:tbl>
      <w:tblPr>
        <w:tblStyle w:val="afb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B11C1D" w14:paraId="2F400304" w14:textId="77777777">
        <w:trPr>
          <w:trHeight w:val="782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547E5" w14:textId="77777777" w:rsidR="00B11C1D" w:rsidRDefault="0035076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bookmarkStart w:id="1" w:name="_heading=h.gjdgxs" w:colFirst="0" w:colLast="0"/>
          <w:bookmarkEnd w:id="1"/>
          <w:p w14:paraId="3623D3DD" w14:textId="77777777" w:rsidR="00B11C1D" w:rsidRDefault="0035076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cis.fiu.edu/programs/undergrad/cs/assessment/" \h </w:instrText>
            </w:r>
            <w:r>
              <w:fldChar w:fldCharType="separate"/>
            </w:r>
            <w:r>
              <w:rPr>
                <w:color w:val="0000FF"/>
                <w:sz w:val="24"/>
                <w:szCs w:val="24"/>
                <w:u w:val="single"/>
              </w:rPr>
              <w:t>http://www.cis.fiu.edu/programs/undergrad/cs/assessment/</w:t>
            </w:r>
            <w:r>
              <w:rPr>
                <w:color w:val="0000FF"/>
                <w:sz w:val="24"/>
                <w:szCs w:val="24"/>
                <w:u w:val="single"/>
              </w:rPr>
              <w:fldChar w:fldCharType="end"/>
            </w:r>
          </w:p>
          <w:p w14:paraId="17839D8E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45C06D4B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p w14:paraId="022DC2F9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309D6D13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Style w:val="afc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1874"/>
        <w:gridCol w:w="2899"/>
      </w:tblGrid>
      <w:tr w:rsidR="00B11C1D" w14:paraId="3706FA61" w14:textId="77777777">
        <w:tc>
          <w:tcPr>
            <w:tcW w:w="4083" w:type="dxa"/>
          </w:tcPr>
          <w:p w14:paraId="226E4899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874" w:type="dxa"/>
          </w:tcPr>
          <w:p w14:paraId="7BE3E620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2899" w:type="dxa"/>
          </w:tcPr>
          <w:p w14:paraId="710063F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B11C1D" w14:paraId="646E5DF7" w14:textId="77777777">
        <w:tc>
          <w:tcPr>
            <w:tcW w:w="4083" w:type="dxa"/>
          </w:tcPr>
          <w:p w14:paraId="21C02F63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-Oriented Design and Programming</w:t>
            </w:r>
          </w:p>
          <w:p w14:paraId="64E69BC4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es</w:t>
            </w:r>
          </w:p>
          <w:p w14:paraId="7DF28DE2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s</w:t>
            </w:r>
          </w:p>
          <w:p w14:paraId="5D3A1594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thods </w:t>
            </w:r>
          </w:p>
          <w:p w14:paraId="185ABFFC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6C83EBA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1BF36B76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B11C1D" w14:paraId="4EA9F51E" w14:textId="77777777">
        <w:tc>
          <w:tcPr>
            <w:tcW w:w="4083" w:type="dxa"/>
          </w:tcPr>
          <w:p w14:paraId="7917AD3C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/O </w:t>
            </w:r>
          </w:p>
          <w:p w14:paraId="1C5DD534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</w:p>
          <w:p w14:paraId="56C8EFD9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xt files</w:t>
            </w:r>
          </w:p>
        </w:tc>
        <w:tc>
          <w:tcPr>
            <w:tcW w:w="1874" w:type="dxa"/>
          </w:tcPr>
          <w:p w14:paraId="75A64E5E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081953A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B11C1D" w14:paraId="0F42FD89" w14:textId="77777777">
        <w:tc>
          <w:tcPr>
            <w:tcW w:w="4083" w:type="dxa"/>
          </w:tcPr>
          <w:p w14:paraId="692D717D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Java data types</w:t>
            </w:r>
          </w:p>
          <w:p w14:paraId="0F67B057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itive types</w:t>
            </w:r>
          </w:p>
          <w:p w14:paraId="17E4AA9D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s</w:t>
            </w:r>
          </w:p>
          <w:p w14:paraId="3A71F492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apper classes</w:t>
            </w:r>
          </w:p>
          <w:p w14:paraId="40C04CF8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2C55AE52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6E0D4CA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5</w:t>
            </w:r>
          </w:p>
        </w:tc>
      </w:tr>
      <w:tr w:rsidR="00B11C1D" w14:paraId="415578BA" w14:textId="77777777">
        <w:tc>
          <w:tcPr>
            <w:tcW w:w="4083" w:type="dxa"/>
          </w:tcPr>
          <w:p w14:paraId="18053A47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</w:t>
            </w:r>
          </w:p>
          <w:p w14:paraId="1B99708A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ion</w:t>
            </w:r>
          </w:p>
          <w:p w14:paraId="687F2131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ration</w:t>
            </w:r>
          </w:p>
          <w:p w14:paraId="70294471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gic </w:t>
            </w:r>
          </w:p>
          <w:p w14:paraId="7A33959D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27FF9DE6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14594FC2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5</w:t>
            </w:r>
          </w:p>
        </w:tc>
      </w:tr>
      <w:tr w:rsidR="00B11C1D" w14:paraId="6EF8361E" w14:textId="77777777">
        <w:tc>
          <w:tcPr>
            <w:tcW w:w="4083" w:type="dxa"/>
          </w:tcPr>
          <w:p w14:paraId="07055AB4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 and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  <w:p w14:paraId="73756AC7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7A8E47C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  <w:tc>
          <w:tcPr>
            <w:tcW w:w="2899" w:type="dxa"/>
          </w:tcPr>
          <w:p w14:paraId="3F63B3D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5</w:t>
            </w:r>
          </w:p>
        </w:tc>
      </w:tr>
    </w:tbl>
    <w:p w14:paraId="4341215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34AA18B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C842C0D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59AF8AA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55427B08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56C69BBE" w14:textId="376A6215" w:rsidR="00460992" w:rsidRDefault="00460992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7419893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1C51BCEA" w14:textId="77777777" w:rsidR="00B11C1D" w:rsidRDefault="00350766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 (Familiarity---&gt; Usage ---&gt; Assessment)</w:t>
      </w:r>
    </w:p>
    <w:p w14:paraId="06C91E46" w14:textId="77777777" w:rsidR="00B11C1D" w:rsidRDefault="00B11C1D">
      <w:pPr>
        <w:ind w:left="1" w:hanging="3"/>
        <w:rPr>
          <w:b/>
          <w:sz w:val="28"/>
          <w:szCs w:val="28"/>
        </w:rPr>
      </w:pPr>
    </w:p>
    <w:p w14:paraId="6C9B1EEC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Object-Oriented Design and Programming</w:t>
      </w:r>
    </w:p>
    <w:p w14:paraId="15FE261E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Classes, access modifiers, and encapsulation [Familiarity] </w:t>
      </w:r>
    </w:p>
    <w:p w14:paraId="52091368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UML (Unified Modeling Language) class diagrams to design classes [Familiarity]</w:t>
      </w:r>
    </w:p>
    <w:p w14:paraId="413A53B3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Class Constructors [Usage]</w:t>
      </w:r>
    </w:p>
    <w:p w14:paraId="75A9C879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and use Methods with multiple arguments [Usage]</w:t>
      </w:r>
    </w:p>
    <w:p w14:paraId="0D7CD0FB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Instance fields and methods [Usage]</w:t>
      </w:r>
    </w:p>
    <w:p w14:paraId="0869ECF4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nderstand Object instantiation and variable scope [Familiarity]</w:t>
      </w:r>
    </w:p>
    <w:p w14:paraId="62B3EFDB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r>
        <w:rPr>
          <w:rFonts w:ascii="Arial" w:eastAsia="Arial" w:hAnsi="Arial" w:cs="Arial"/>
          <w:b/>
          <w:i/>
          <w:sz w:val="24"/>
          <w:szCs w:val="24"/>
        </w:rPr>
        <w:t>this</w:t>
      </w:r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 xml:space="preserve">null </w:t>
      </w:r>
      <w:r>
        <w:rPr>
          <w:rFonts w:ascii="Arial" w:eastAsia="Arial" w:hAnsi="Arial" w:cs="Arial"/>
          <w:sz w:val="24"/>
          <w:szCs w:val="24"/>
        </w:rPr>
        <w:t>references [Usage]</w:t>
      </w:r>
    </w:p>
    <w:p w14:paraId="2C058CA3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proofErr w:type="spellStart"/>
      <w:r>
        <w:rPr>
          <w:rFonts w:ascii="Arial" w:eastAsia="Arial" w:hAnsi="Arial" w:cs="Arial"/>
          <w:b/>
          <w:i/>
          <w:sz w:val="24"/>
          <w:szCs w:val="24"/>
        </w:rPr>
        <w:t>toString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>equals</w:t>
      </w:r>
      <w:r>
        <w:rPr>
          <w:rFonts w:ascii="Arial" w:eastAsia="Arial" w:hAnsi="Arial" w:cs="Arial"/>
          <w:sz w:val="24"/>
          <w:szCs w:val="24"/>
        </w:rPr>
        <w:t xml:space="preserve"> method [Usage]</w:t>
      </w:r>
    </w:p>
    <w:p w14:paraId="6BF10827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tilize methods from the Math and Random class [Usage]</w:t>
      </w:r>
    </w:p>
    <w:p w14:paraId="18D2B030" w14:textId="77777777" w:rsidR="00B11C1D" w:rsidRDefault="00B11C1D">
      <w:pPr>
        <w:ind w:left="1" w:hanging="3"/>
        <w:rPr>
          <w:b/>
          <w:sz w:val="28"/>
          <w:szCs w:val="28"/>
          <w:u w:val="single"/>
        </w:rPr>
      </w:pPr>
    </w:p>
    <w:p w14:paraId="65BDEA31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/O</w:t>
      </w:r>
    </w:p>
    <w:p w14:paraId="41CE41F4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1" w:hanging="3"/>
        <w:rPr>
          <w:rFonts w:ascii="Arial" w:eastAsia="Arial" w:hAnsi="Arial" w:cs="Arial"/>
          <w:sz w:val="24"/>
          <w:szCs w:val="24"/>
        </w:rPr>
      </w:pPr>
      <w:r>
        <w:rPr>
          <w:sz w:val="28"/>
          <w:szCs w:val="28"/>
        </w:rPr>
        <w:t>Write data to text files [Usage]</w:t>
      </w:r>
    </w:p>
    <w:p w14:paraId="20C4F38D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ppend data to existing text files </w:t>
      </w:r>
      <w:r>
        <w:rPr>
          <w:sz w:val="28"/>
          <w:szCs w:val="28"/>
        </w:rPr>
        <w:t>[Usage]</w:t>
      </w:r>
    </w:p>
    <w:p w14:paraId="3EC02DC2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ad data from existing text files, and detect end of file </w:t>
      </w:r>
      <w:r>
        <w:rPr>
          <w:sz w:val="28"/>
          <w:szCs w:val="28"/>
        </w:rPr>
        <w:t>[Usage]</w:t>
      </w:r>
    </w:p>
    <w:p w14:paraId="6DA83487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Scanner class </w:t>
      </w:r>
      <w:r>
        <w:rPr>
          <w:sz w:val="28"/>
          <w:szCs w:val="28"/>
        </w:rPr>
        <w:t>[Usage]</w:t>
      </w:r>
    </w:p>
    <w:p w14:paraId="68F42311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78F21F1C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System.ou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sz w:val="28"/>
          <w:szCs w:val="28"/>
        </w:rPr>
        <w:t>[Usage]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7BA07080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5508DE1A" w14:textId="77777777" w:rsidR="00B11C1D" w:rsidRDefault="00B11C1D">
      <w:pPr>
        <w:ind w:left="1" w:hanging="3"/>
        <w:rPr>
          <w:b/>
          <w:sz w:val="28"/>
          <w:szCs w:val="28"/>
          <w:u w:val="single"/>
        </w:rPr>
      </w:pPr>
    </w:p>
    <w:p w14:paraId="503D722C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undamental Java Data Types</w:t>
      </w:r>
    </w:p>
    <w:p w14:paraId="6051DCF2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nderstand the different data types, their ranges, and their uses [Familiarity]</w:t>
      </w:r>
    </w:p>
    <w:p w14:paraId="3F961D62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Master variable declarations and assignments using the appropriate Java data types [Usage]</w:t>
      </w:r>
    </w:p>
    <w:p w14:paraId="7CF220E6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se</w:t>
      </w:r>
      <w:r>
        <w:rPr>
          <w:sz w:val="24"/>
          <w:szCs w:val="24"/>
        </w:rPr>
        <w:t xml:space="preserve"> String literals and escape sequences appropriately [Usage].</w:t>
      </w:r>
    </w:p>
    <w:p w14:paraId="6FE511C3" w14:textId="77777777" w:rsidR="00B11C1D" w:rsidRDefault="00350766">
      <w:pPr>
        <w:numPr>
          <w:ilvl w:val="0"/>
          <w:numId w:val="8"/>
        </w:numPr>
        <w:ind w:left="0" w:hanging="2"/>
        <w:rPr>
          <w:sz w:val="28"/>
          <w:szCs w:val="28"/>
        </w:rPr>
      </w:pPr>
      <w:r>
        <w:rPr>
          <w:sz w:val="24"/>
          <w:szCs w:val="24"/>
        </w:rPr>
        <w:t>Create expressions &amp; statements using the correct data types and logic [Implementation].</w:t>
      </w:r>
    </w:p>
    <w:p w14:paraId="41E74992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application of arithmetic operators, increment/decrement. operators, integer division, precedence, real numbers, and mixing types [Usage].</w:t>
      </w:r>
    </w:p>
    <w:p w14:paraId="60FE36E3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Implement naming conventions for variable declarations [Implementation].</w:t>
      </w:r>
    </w:p>
    <w:p w14:paraId="138C7BEF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nalyze the scope of a variable, and implement it according to the logic of the program. [Assessment]</w:t>
      </w:r>
    </w:p>
    <w:p w14:paraId="0F7B2EA8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asting variables to other data types when needed. [Assessment]</w:t>
      </w:r>
    </w:p>
    <w:p w14:paraId="03B9AAAB" w14:textId="77777777" w:rsidR="00B11C1D" w:rsidRDefault="00B11C1D">
      <w:pPr>
        <w:ind w:left="0" w:hanging="2"/>
        <w:rPr>
          <w:sz w:val="24"/>
          <w:szCs w:val="24"/>
        </w:rPr>
      </w:pPr>
    </w:p>
    <w:p w14:paraId="04D5081D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ntrol Structures</w:t>
      </w:r>
    </w:p>
    <w:p w14:paraId="7BA4F787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</w:pPr>
      <w:r>
        <w:rPr>
          <w:sz w:val="24"/>
          <w:szCs w:val="24"/>
        </w:rPr>
        <w:t>Understand selections and conditions using Boolean variables and expressions [Familiarity]</w:t>
      </w:r>
    </w:p>
    <w:p w14:paraId="02B902B0" w14:textId="2493AA7D" w:rsidR="00B11C1D" w:rsidRDefault="00350766">
      <w:pPr>
        <w:numPr>
          <w:ilvl w:val="0"/>
          <w:numId w:val="5"/>
        </w:numPr>
        <w:spacing w:line="276" w:lineRule="auto"/>
        <w:ind w:left="0" w:hanging="2"/>
      </w:pPr>
      <w:r>
        <w:rPr>
          <w:sz w:val="24"/>
          <w:szCs w:val="24"/>
        </w:rPr>
        <w:lastRenderedPageBreak/>
        <w:t>Master the use of if, if-else statements, and nested if’s. [Usage]</w:t>
      </w:r>
    </w:p>
    <w:p w14:paraId="0EA8CB2B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use of switch statements. [Familiarity]</w:t>
      </w:r>
    </w:p>
    <w:p w14:paraId="7C86F10F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Analyze when to use if-statements vs switch statements. [Assessment]</w:t>
      </w:r>
    </w:p>
    <w:p w14:paraId="5FDAC562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ompound conditions using logical operators and their precedence. [Implementation]</w:t>
      </w:r>
    </w:p>
    <w:p w14:paraId="66D32108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Strings and other objects. [Usage]</w:t>
      </w:r>
    </w:p>
    <w:p w14:paraId="4CA72757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primitives. [Usage]</w:t>
      </w:r>
    </w:p>
    <w:p w14:paraId="439D22FA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cide the appropriate testing expressions according to the logic. [Assessment]</w:t>
      </w:r>
    </w:p>
    <w:p w14:paraId="7E5399A6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syntax of the do-while, while, and for loops, and their nesting. [Usage]</w:t>
      </w:r>
    </w:p>
    <w:p w14:paraId="683A646C" w14:textId="77777777" w:rsidR="00B11C1D" w:rsidRDefault="00350766">
      <w:pPr>
        <w:numPr>
          <w:ilvl w:val="0"/>
          <w:numId w:val="5"/>
        </w:numPr>
        <w:spacing w:after="240"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Evaluate when to use each type of loop, and effectively control their iterations. [Assessment]·   </w:t>
      </w:r>
      <w:r>
        <w:rPr>
          <w:sz w:val="24"/>
          <w:szCs w:val="24"/>
        </w:rPr>
        <w:tab/>
      </w:r>
    </w:p>
    <w:p w14:paraId="232B6B76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rrays &amp; </w:t>
      </w:r>
      <w:proofErr w:type="spellStart"/>
      <w:r>
        <w:rPr>
          <w:b/>
          <w:sz w:val="28"/>
          <w:szCs w:val="28"/>
          <w:u w:val="single"/>
        </w:rPr>
        <w:t>ArrayLists</w:t>
      </w:r>
      <w:proofErr w:type="spellEnd"/>
    </w:p>
    <w:p w14:paraId="53C65ABE" w14:textId="77777777" w:rsidR="00B11C1D" w:rsidRDefault="00350766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7B9412CC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declaration, initialization, and access of arrays, for primitives and objects. [Usage]</w:t>
      </w:r>
    </w:p>
    <w:p w14:paraId="7AA20BE6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termine the length of arrays, and how to prevent off-by-one errors. [Assessment]</w:t>
      </w:r>
    </w:p>
    <w:p w14:paraId="35AF770F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Understand the use of enhanced for loops in arrays, and its limitations. [Assessment] </w:t>
      </w:r>
    </w:p>
    <w:p w14:paraId="277741B5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ability to pass arrays as arguments, compare arrays, and copy arrays. [Implementation]</w:t>
      </w:r>
    </w:p>
    <w:p w14:paraId="25208CA1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use arrays to store and retrieve data in text files. [Implementation]</w:t>
      </w:r>
    </w:p>
    <w:p w14:paraId="6CBFC817" w14:textId="77777777" w:rsidR="00B11C1D" w:rsidRDefault="00B11C1D">
      <w:pPr>
        <w:spacing w:line="276" w:lineRule="auto"/>
        <w:ind w:left="0" w:hanging="2"/>
        <w:rPr>
          <w:sz w:val="24"/>
          <w:szCs w:val="24"/>
        </w:rPr>
      </w:pPr>
    </w:p>
    <w:p w14:paraId="146BFEC3" w14:textId="77777777" w:rsidR="00B11C1D" w:rsidRDefault="00350766">
      <w:pPr>
        <w:ind w:left="0" w:hanging="2"/>
        <w:jc w:val="center"/>
        <w:rPr>
          <w:sz w:val="28"/>
          <w:szCs w:val="28"/>
        </w:rPr>
      </w:pPr>
      <w:r>
        <w:br w:type="page"/>
      </w:r>
    </w:p>
    <w:p w14:paraId="18F378FA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4F74CC4C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&amp; Assignments</w:t>
      </w:r>
    </w:p>
    <w:tbl>
      <w:tblPr>
        <w:tblStyle w:val="af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530"/>
        <w:gridCol w:w="6768"/>
      </w:tblGrid>
      <w:tr w:rsidR="00B11C1D" w14:paraId="46109D8F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4ECE6E04" w14:textId="77777777" w:rsidR="00B11C1D" w:rsidRDefault="00B11C1D">
            <w:pPr>
              <w:ind w:left="1" w:hanging="3"/>
              <w:rPr>
                <w:sz w:val="28"/>
                <w:szCs w:val="28"/>
              </w:rPr>
            </w:pPr>
          </w:p>
        </w:tc>
        <w:tc>
          <w:tcPr>
            <w:tcW w:w="1530" w:type="dxa"/>
          </w:tcPr>
          <w:p w14:paraId="605F6EE9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6768" w:type="dxa"/>
          </w:tcPr>
          <w:p w14:paraId="482ECA38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Weeks </w:t>
            </w:r>
          </w:p>
        </w:tc>
      </w:tr>
      <w:tr w:rsidR="00B11C1D" w14:paraId="595C7EBC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06796147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79958A9A" w14:textId="77777777" w:rsidR="00B11C1D" w:rsidRDefault="00B11C1D">
            <w:pPr>
              <w:ind w:left="1" w:hanging="3"/>
              <w:jc w:val="center"/>
              <w:rPr>
                <w:sz w:val="28"/>
                <w:szCs w:val="28"/>
              </w:rPr>
            </w:pPr>
          </w:p>
        </w:tc>
        <w:tc>
          <w:tcPr>
            <w:tcW w:w="6768" w:type="dxa"/>
          </w:tcPr>
          <w:p w14:paraId="78F31D6B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oximately 24 hours of assignments are given.</w:t>
            </w:r>
          </w:p>
          <w:p w14:paraId="21BC8C3B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  <w:tr w:rsidR="00B11C1D" w14:paraId="7DDF72F5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4C76E131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7A9E80D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7, O10, O11</w:t>
            </w:r>
          </w:p>
        </w:tc>
        <w:tc>
          <w:tcPr>
            <w:tcW w:w="6768" w:type="dxa"/>
          </w:tcPr>
          <w:p w14:paraId="1C37E6A2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the concepts of Objects, Classes, Methods &amp; parameters</w:t>
            </w:r>
          </w:p>
          <w:p w14:paraId="2797994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10 hours)</w:t>
            </w:r>
          </w:p>
        </w:tc>
      </w:tr>
      <w:tr w:rsidR="00B11C1D" w14:paraId="226863E8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004A161F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353F5324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7, O10</w:t>
            </w:r>
          </w:p>
        </w:tc>
        <w:tc>
          <w:tcPr>
            <w:tcW w:w="6768" w:type="dxa"/>
          </w:tcPr>
          <w:p w14:paraId="5965688A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the fundamental Java data types</w:t>
            </w:r>
            <w:r>
              <w:rPr>
                <w:sz w:val="24"/>
                <w:szCs w:val="24"/>
              </w:rPr>
              <w:br/>
              <w:t>(2 hours)</w:t>
            </w:r>
          </w:p>
        </w:tc>
      </w:tr>
      <w:tr w:rsidR="00B11C1D" w14:paraId="666A9049" w14:textId="77777777">
        <w:trPr>
          <w:trHeight w:val="810"/>
        </w:trPr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9CD72BB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79B7334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7, O8, O9, O10</w:t>
            </w:r>
          </w:p>
        </w:tc>
        <w:tc>
          <w:tcPr>
            <w:tcW w:w="6768" w:type="dxa"/>
          </w:tcPr>
          <w:p w14:paraId="0437A967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Java selection and iteration constructs</w:t>
            </w:r>
            <w:r>
              <w:rPr>
                <w:sz w:val="24"/>
                <w:szCs w:val="24"/>
              </w:rPr>
              <w:br/>
              <w:t>(10 hours)</w:t>
            </w:r>
          </w:p>
        </w:tc>
      </w:tr>
      <w:tr w:rsidR="00B11C1D" w14:paraId="67789CFB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212E1F6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176A46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7, O8, O10</w:t>
            </w:r>
          </w:p>
        </w:tc>
        <w:tc>
          <w:tcPr>
            <w:tcW w:w="6768" w:type="dxa"/>
          </w:tcPr>
          <w:p w14:paraId="3F8EE1C8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Arrays &amp; </w:t>
            </w:r>
            <w:proofErr w:type="spellStart"/>
            <w:r>
              <w:rPr>
                <w:sz w:val="24"/>
                <w:szCs w:val="24"/>
              </w:rPr>
              <w:t>ArrayLists</w:t>
            </w:r>
            <w:proofErr w:type="spellEnd"/>
            <w:r>
              <w:rPr>
                <w:sz w:val="24"/>
                <w:szCs w:val="24"/>
              </w:rPr>
              <w:br/>
              <w:t>(6 hours).</w:t>
            </w:r>
          </w:p>
        </w:tc>
      </w:tr>
      <w:tr w:rsidR="00B11C1D" w14:paraId="5490EBD3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92B40FF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B693B1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5, O7, O10</w:t>
            </w:r>
          </w:p>
        </w:tc>
        <w:tc>
          <w:tcPr>
            <w:tcW w:w="6768" w:type="dxa"/>
          </w:tcPr>
          <w:p w14:paraId="7F0DEED9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String and Wrapper Classes </w:t>
            </w:r>
            <w:r>
              <w:rPr>
                <w:sz w:val="24"/>
                <w:szCs w:val="24"/>
              </w:rPr>
              <w:br/>
              <w:t>(3 hours)</w:t>
            </w:r>
          </w:p>
        </w:tc>
      </w:tr>
      <w:tr w:rsidR="00B11C1D" w14:paraId="1FF5EA55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56B3D43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4BE05423" w14:textId="77777777" w:rsidR="00B11C1D" w:rsidRDefault="00350766">
            <w:pPr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, O7, O10</w:t>
            </w:r>
          </w:p>
        </w:tc>
        <w:tc>
          <w:tcPr>
            <w:tcW w:w="6768" w:type="dxa"/>
          </w:tcPr>
          <w:p w14:paraId="7808919C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proofErr w:type="spellStart"/>
            <w:r>
              <w:rPr>
                <w:sz w:val="24"/>
                <w:szCs w:val="24"/>
              </w:rPr>
              <w:t>JOptionPane</w:t>
            </w:r>
            <w:proofErr w:type="spellEnd"/>
            <w:r>
              <w:rPr>
                <w:sz w:val="24"/>
                <w:szCs w:val="24"/>
              </w:rPr>
              <w:t>, reading and writing of text files</w:t>
            </w:r>
          </w:p>
          <w:p w14:paraId="7BC7182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5 hours)</w:t>
            </w:r>
          </w:p>
        </w:tc>
      </w:tr>
    </w:tbl>
    <w:p w14:paraId="382B7CD8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14D07DDE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1D796852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55A3CDE1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081E2482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076B34B2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:</w:t>
      </w:r>
    </w:p>
    <w:p w14:paraId="36D13D3F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142776A7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48FF9333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tbl>
      <w:tblPr>
        <w:tblStyle w:val="afe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8"/>
        <w:gridCol w:w="2764"/>
        <w:gridCol w:w="2764"/>
      </w:tblGrid>
      <w:tr w:rsidR="00B11C1D" w14:paraId="3ADA6EF1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0FBEDDA7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284A0625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</w:tr>
      <w:tr w:rsidR="00B11C1D" w14:paraId="5C507E84" w14:textId="77777777">
        <w:tc>
          <w:tcPr>
            <w:tcW w:w="3328" w:type="dxa"/>
          </w:tcPr>
          <w:p w14:paraId="68DEE18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497FBB6F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444669A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B11C1D" w14:paraId="14F89C43" w14:textId="77777777">
        <w:tc>
          <w:tcPr>
            <w:tcW w:w="3328" w:type="dxa"/>
          </w:tcPr>
          <w:p w14:paraId="17126D0A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s:</w:t>
            </w:r>
          </w:p>
          <w:p w14:paraId="38EDDF5E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9EDE9C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21CEC8C3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4147E487" w14:textId="77777777">
        <w:tc>
          <w:tcPr>
            <w:tcW w:w="3328" w:type="dxa"/>
          </w:tcPr>
          <w:p w14:paraId="208F6B64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ftware Design:</w:t>
            </w:r>
          </w:p>
          <w:p w14:paraId="3917A5E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B439EA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4C2B28F1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ECE7414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1DBEBD95" w14:textId="77777777">
        <w:tc>
          <w:tcPr>
            <w:tcW w:w="3328" w:type="dxa"/>
          </w:tcPr>
          <w:p w14:paraId="7E16F0E5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512489EF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01CC82B3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119AA51B" w14:textId="77777777">
        <w:tc>
          <w:tcPr>
            <w:tcW w:w="3328" w:type="dxa"/>
          </w:tcPr>
          <w:p w14:paraId="397BCB95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Structures:</w:t>
            </w:r>
          </w:p>
          <w:p w14:paraId="5D3DE46D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A710683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  <w:p w14:paraId="4D138C0E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1F0E555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73E63D9A" w14:textId="77777777">
        <w:tc>
          <w:tcPr>
            <w:tcW w:w="3328" w:type="dxa"/>
          </w:tcPr>
          <w:p w14:paraId="74BCAB4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oncepts of Programming Languages:</w:t>
            </w:r>
          </w:p>
        </w:tc>
        <w:tc>
          <w:tcPr>
            <w:tcW w:w="2764" w:type="dxa"/>
          </w:tcPr>
          <w:p w14:paraId="050331D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669C9CF6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13E739E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</w:tbl>
    <w:p w14:paraId="62D6288A" w14:textId="77777777" w:rsidR="00B11C1D" w:rsidRDefault="00B11C1D">
      <w:pPr>
        <w:ind w:left="1" w:hanging="3"/>
        <w:rPr>
          <w:sz w:val="28"/>
          <w:szCs w:val="28"/>
        </w:rPr>
      </w:pPr>
    </w:p>
    <w:p w14:paraId="4CDE300A" w14:textId="77777777" w:rsidR="00B11C1D" w:rsidRDefault="00B11C1D">
      <w:pPr>
        <w:ind w:left="1" w:hanging="3"/>
        <w:rPr>
          <w:sz w:val="28"/>
          <w:szCs w:val="28"/>
        </w:rPr>
      </w:pPr>
    </w:p>
    <w:p w14:paraId="02E5DDC8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4779F595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2CCF2A40" w14:textId="77777777" w:rsidR="00B11C1D" w:rsidRDefault="00B11C1D">
      <w:pPr>
        <w:ind w:left="0" w:hanging="2"/>
        <w:rPr>
          <w:sz w:val="24"/>
          <w:szCs w:val="24"/>
        </w:rPr>
      </w:pPr>
    </w:p>
    <w:p w14:paraId="2294B0EB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3D53EEC7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7FC261A" w14:textId="77777777" w:rsidR="00B11C1D" w:rsidRDefault="00B11C1D">
      <w:pPr>
        <w:ind w:left="1" w:hanging="3"/>
        <w:rPr>
          <w:sz w:val="28"/>
          <w:szCs w:val="28"/>
        </w:rPr>
      </w:pPr>
    </w:p>
    <w:p w14:paraId="7F4E9D2A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ff"/>
        <w:tblW w:w="59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903"/>
      </w:tblGrid>
      <w:tr w:rsidR="00B11C1D" w14:paraId="71971128" w14:textId="77777777">
        <w:trPr>
          <w:jc w:val="center"/>
        </w:trPr>
        <w:tc>
          <w:tcPr>
            <w:tcW w:w="5903" w:type="dxa"/>
          </w:tcPr>
          <w:p w14:paraId="05F05FC7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roximately 24 hours of assignments are </w:t>
            </w:r>
            <w:proofErr w:type="gramStart"/>
            <w:r>
              <w:rPr>
                <w:b/>
                <w:sz w:val="24"/>
                <w:szCs w:val="24"/>
              </w:rPr>
              <w:t>given..</w:t>
            </w:r>
            <w:proofErr w:type="gramEnd"/>
          </w:p>
        </w:tc>
      </w:tr>
      <w:tr w:rsidR="00B11C1D" w14:paraId="29AD3475" w14:textId="77777777">
        <w:trPr>
          <w:jc w:val="center"/>
        </w:trPr>
        <w:tc>
          <w:tcPr>
            <w:tcW w:w="5903" w:type="dxa"/>
          </w:tcPr>
          <w:p w14:paraId="4B7A30C1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</w:tbl>
    <w:p w14:paraId="74C225E5" w14:textId="77777777" w:rsidR="00B11C1D" w:rsidRDefault="00B11C1D">
      <w:pPr>
        <w:ind w:left="1" w:hanging="3"/>
        <w:rPr>
          <w:sz w:val="28"/>
          <w:szCs w:val="28"/>
        </w:rPr>
      </w:pPr>
    </w:p>
    <w:p w14:paraId="5734C7A3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2D6BA3BE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157577F5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f0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3"/>
        <w:gridCol w:w="2951"/>
      </w:tblGrid>
      <w:tr w:rsidR="00B11C1D" w14:paraId="21B8B5F0" w14:textId="77777777">
        <w:tc>
          <w:tcPr>
            <w:tcW w:w="2952" w:type="dxa"/>
          </w:tcPr>
          <w:p w14:paraId="5687B3DD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953" w:type="dxa"/>
          </w:tcPr>
          <w:p w14:paraId="2F0C1887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2951" w:type="dxa"/>
          </w:tcPr>
          <w:p w14:paraId="7E15B474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B11C1D" w14:paraId="0B6366BC" w14:textId="77777777">
        <w:tc>
          <w:tcPr>
            <w:tcW w:w="2952" w:type="dxa"/>
          </w:tcPr>
          <w:p w14:paraId="46286BF7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S 2</w:t>
            </w:r>
          </w:p>
        </w:tc>
        <w:tc>
          <w:tcPr>
            <w:tcW w:w="2953" w:type="dxa"/>
          </w:tcPr>
          <w:p w14:paraId="17C2A9E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ogic </w:t>
            </w:r>
            <w:r>
              <w:rPr>
                <w:b/>
                <w:sz w:val="24"/>
                <w:szCs w:val="24"/>
              </w:rPr>
              <w:br/>
              <w:t xml:space="preserve">(and/or, </w:t>
            </w:r>
            <w:proofErr w:type="spellStart"/>
            <w:r>
              <w:rPr>
                <w:b/>
                <w:sz w:val="24"/>
                <w:szCs w:val="24"/>
              </w:rPr>
              <w:t>etc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951" w:type="dxa"/>
          </w:tcPr>
          <w:p w14:paraId="21FD3EE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B11C1D" w14:paraId="4FBEEBDC" w14:textId="77777777">
        <w:tc>
          <w:tcPr>
            <w:tcW w:w="2952" w:type="dxa"/>
          </w:tcPr>
          <w:p w14:paraId="7F68F7F6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1</w:t>
            </w:r>
          </w:p>
        </w:tc>
        <w:tc>
          <w:tcPr>
            <w:tcW w:w="2953" w:type="dxa"/>
          </w:tcPr>
          <w:p w14:paraId="78FD8503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 (Selection &amp; Iteration)</w:t>
            </w:r>
          </w:p>
        </w:tc>
        <w:tc>
          <w:tcPr>
            <w:tcW w:w="2951" w:type="dxa"/>
          </w:tcPr>
          <w:p w14:paraId="30E4AC9E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</w:tr>
      <w:tr w:rsidR="00B11C1D" w14:paraId="3FAD035F" w14:textId="77777777">
        <w:tc>
          <w:tcPr>
            <w:tcW w:w="2952" w:type="dxa"/>
          </w:tcPr>
          <w:p w14:paraId="6A6B352E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3</w:t>
            </w:r>
          </w:p>
        </w:tc>
        <w:tc>
          <w:tcPr>
            <w:tcW w:w="2953" w:type="dxa"/>
          </w:tcPr>
          <w:p w14:paraId="2DE412E2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,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</w:tc>
        <w:tc>
          <w:tcPr>
            <w:tcW w:w="2951" w:type="dxa"/>
          </w:tcPr>
          <w:p w14:paraId="21B53488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B11C1D" w14:paraId="11E714D0" w14:textId="77777777">
        <w:tc>
          <w:tcPr>
            <w:tcW w:w="2952" w:type="dxa"/>
          </w:tcPr>
          <w:p w14:paraId="6B6735A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5</w:t>
            </w:r>
          </w:p>
        </w:tc>
        <w:tc>
          <w:tcPr>
            <w:tcW w:w="2953" w:type="dxa"/>
          </w:tcPr>
          <w:p w14:paraId="7182B902" w14:textId="77777777" w:rsidR="00B11C1D" w:rsidRDefault="00350766">
            <w:pPr>
              <w:ind w:left="0" w:hanging="2"/>
              <w:jc w:val="center"/>
              <w:rPr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I/O with </w:t>
            </w: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  <w:r>
              <w:rPr>
                <w:b/>
                <w:sz w:val="24"/>
                <w:szCs w:val="24"/>
              </w:rPr>
              <w:t>, Text Files</w:t>
            </w:r>
          </w:p>
        </w:tc>
        <w:tc>
          <w:tcPr>
            <w:tcW w:w="2951" w:type="dxa"/>
          </w:tcPr>
          <w:p w14:paraId="3F00847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B11C1D" w14:paraId="7238C087" w14:textId="77777777">
        <w:tc>
          <w:tcPr>
            <w:tcW w:w="2952" w:type="dxa"/>
          </w:tcPr>
          <w:p w14:paraId="691636E4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4</w:t>
            </w:r>
          </w:p>
        </w:tc>
        <w:tc>
          <w:tcPr>
            <w:tcW w:w="2953" w:type="dxa"/>
          </w:tcPr>
          <w:p w14:paraId="1444C609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imitives,Strings</w:t>
            </w:r>
            <w:proofErr w:type="spellEnd"/>
            <w:r>
              <w:rPr>
                <w:b/>
                <w:sz w:val="24"/>
                <w:szCs w:val="24"/>
              </w:rPr>
              <w:t>, and Wrapper classes</w:t>
            </w:r>
          </w:p>
        </w:tc>
        <w:tc>
          <w:tcPr>
            <w:tcW w:w="2951" w:type="dxa"/>
          </w:tcPr>
          <w:p w14:paraId="2D6E0EC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</w:tr>
      <w:tr w:rsidR="00B11C1D" w14:paraId="1FCB23DA" w14:textId="77777777">
        <w:tc>
          <w:tcPr>
            <w:tcW w:w="2952" w:type="dxa"/>
          </w:tcPr>
          <w:p w14:paraId="063EE0A6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6</w:t>
            </w:r>
          </w:p>
        </w:tc>
        <w:tc>
          <w:tcPr>
            <w:tcW w:w="2953" w:type="dxa"/>
          </w:tcPr>
          <w:p w14:paraId="353CFF78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s, Classes, &amp; Methods</w:t>
            </w:r>
          </w:p>
        </w:tc>
        <w:tc>
          <w:tcPr>
            <w:tcW w:w="2951" w:type="dxa"/>
          </w:tcPr>
          <w:p w14:paraId="00217D28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</w:tr>
    </w:tbl>
    <w:p w14:paraId="4F2B1E24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443018EE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043931BD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135D9E2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9F46BC0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0D66484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5BDAE588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77A47A7B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sectPr w:rsidR="00B11C1D" w:rsidSect="0046099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800" w:bottom="1080" w:left="180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D5C05" w14:textId="77777777" w:rsidR="00B55E0A" w:rsidRDefault="00B55E0A">
      <w:pPr>
        <w:spacing w:line="240" w:lineRule="auto"/>
        <w:ind w:left="0" w:hanging="2"/>
      </w:pPr>
      <w:r>
        <w:separator/>
      </w:r>
    </w:p>
  </w:endnote>
  <w:endnote w:type="continuationSeparator" w:id="0">
    <w:p w14:paraId="2E99E27F" w14:textId="77777777" w:rsidR="00B55E0A" w:rsidRDefault="00B55E0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5F0F9" w14:textId="77777777" w:rsidR="00B11C1D" w:rsidRDefault="0035076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6BA3F53" w14:textId="77777777" w:rsidR="00B11C1D" w:rsidRDefault="00B11C1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EA5E7" w14:textId="77777777" w:rsidR="00B11C1D" w:rsidRDefault="00B11C1D">
    <w:pPr>
      <w:tabs>
        <w:tab w:val="center" w:pos="4320"/>
        <w:tab w:val="right" w:pos="8640"/>
      </w:tabs>
      <w:ind w:left="0" w:hanging="2"/>
      <w:jc w:val="center"/>
    </w:pPr>
  </w:p>
  <w:p w14:paraId="67AF9616" w14:textId="77777777" w:rsidR="00B11C1D" w:rsidRDefault="0035076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F4DB1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D45CD" w14:textId="77777777" w:rsidR="00460992" w:rsidRDefault="00460992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A9EC4" w14:textId="77777777" w:rsidR="00B55E0A" w:rsidRDefault="00B55E0A">
      <w:pPr>
        <w:spacing w:line="240" w:lineRule="auto"/>
        <w:ind w:left="0" w:hanging="2"/>
      </w:pPr>
      <w:r>
        <w:separator/>
      </w:r>
    </w:p>
  </w:footnote>
  <w:footnote w:type="continuationSeparator" w:id="0">
    <w:p w14:paraId="3EB18FCF" w14:textId="77777777" w:rsidR="00B55E0A" w:rsidRDefault="00B55E0A">
      <w:pPr>
        <w:spacing w:line="240" w:lineRule="auto"/>
        <w:ind w:left="0" w:hanging="2"/>
      </w:pPr>
      <w:r>
        <w:continuationSeparator/>
      </w:r>
    </w:p>
  </w:footnote>
  <w:footnote w:id="1">
    <w:p w14:paraId="21B16211" w14:textId="77777777" w:rsidR="00B11C1D" w:rsidRDefault="00350766">
      <w:pPr>
        <w:ind w:left="0" w:hanging="2"/>
        <w:jc w:val="both"/>
        <w:rPr>
          <w:sz w:val="24"/>
          <w:szCs w:val="24"/>
        </w:rPr>
      </w:pPr>
      <w:r>
        <w:rPr>
          <w:rStyle w:val="FootnoteReference"/>
        </w:rPr>
        <w:footnoteRef/>
      </w:r>
    </w:p>
    <w:p w14:paraId="2D0BDD53" w14:textId="584CDE68" w:rsidR="00B11C1D" w:rsidRDefault="00350766" w:rsidP="00460992">
      <w:pPr>
        <w:ind w:left="0" w:hanging="2"/>
        <w:rPr>
          <w:sz w:val="24"/>
          <w:szCs w:val="24"/>
        </w:rPr>
      </w:pPr>
      <w:r>
        <w:t xml:space="preserve">See </w:t>
      </w:r>
      <w:hyperlink r:id="rId1" w:history="1">
        <w:r w:rsidR="00460992" w:rsidRPr="00460992">
          <w:rPr>
            <w:rStyle w:val="Hyperlink"/>
            <w:sz w:val="22"/>
          </w:rPr>
          <w:t>https://www.acm.org/binaries/content/assets/education/cs2013_web_final.pdf</w:t>
        </w:r>
      </w:hyperlink>
      <w:r w:rsidR="00460992">
        <w:t xml:space="preserve"> </w:t>
      </w:r>
      <w:r>
        <w:rPr>
          <w:sz w:val="24"/>
          <w:szCs w:val="24"/>
        </w:rPr>
        <w:t>for a description of Computer Science Knowledge units</w:t>
      </w:r>
      <w:r>
        <w:rPr>
          <w:b/>
          <w:sz w:val="24"/>
          <w:szCs w:val="24"/>
        </w:rPr>
        <w:t>.</w:t>
      </w:r>
    </w:p>
    <w:p w14:paraId="3B368701" w14:textId="77777777" w:rsidR="00B11C1D" w:rsidRDefault="00B11C1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8290C" w14:textId="77777777" w:rsidR="00460992" w:rsidRDefault="00460992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7B7CF" w14:textId="5ABBAB5B" w:rsidR="00460992" w:rsidRPr="00460992" w:rsidRDefault="00460992" w:rsidP="00460992">
    <w:pPr>
      <w:pStyle w:val="Header"/>
      <w:ind w:left="0" w:hanging="2"/>
      <w:jc w:val="center"/>
      <w:rPr>
        <w:sz w:val="24"/>
      </w:rPr>
    </w:pPr>
    <w:r w:rsidRPr="00460992">
      <w:rPr>
        <w:sz w:val="24"/>
      </w:rPr>
      <w:t>School of Computing and Information Sciences</w:t>
    </w:r>
  </w:p>
  <w:p w14:paraId="5CF34714" w14:textId="69D8D508" w:rsidR="00460992" w:rsidRPr="00460992" w:rsidRDefault="00460992" w:rsidP="00460992">
    <w:pPr>
      <w:pStyle w:val="Header"/>
      <w:ind w:left="0" w:hanging="2"/>
      <w:jc w:val="center"/>
      <w:rPr>
        <w:sz w:val="24"/>
      </w:rPr>
    </w:pPr>
    <w:r w:rsidRPr="00460992">
      <w:rPr>
        <w:sz w:val="24"/>
      </w:rPr>
      <w:t>COP 2210</w:t>
    </w:r>
    <w:r>
      <w:rPr>
        <w:sz w:val="24"/>
      </w:rPr>
      <w:t>L</w:t>
    </w:r>
  </w:p>
  <w:p w14:paraId="73BB7FF1" w14:textId="6C5942F3" w:rsidR="00460992" w:rsidRPr="00460992" w:rsidRDefault="00460992" w:rsidP="00460992">
    <w:pPr>
      <w:pStyle w:val="Header"/>
      <w:ind w:left="0" w:hanging="2"/>
      <w:jc w:val="center"/>
      <w:rPr>
        <w:sz w:val="24"/>
      </w:rPr>
    </w:pPr>
    <w:r w:rsidRPr="00460992">
      <w:rPr>
        <w:sz w:val="24"/>
      </w:rPr>
      <w:t>Programming I</w:t>
    </w:r>
    <w:r>
      <w:rPr>
        <w:sz w:val="24"/>
      </w:rPr>
      <w:t xml:space="preserve"> - Lab</w:t>
    </w:r>
  </w:p>
  <w:p w14:paraId="0D5329F8" w14:textId="77777777" w:rsidR="00460992" w:rsidRDefault="00460992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5B89C" w14:textId="77777777" w:rsidR="00460992" w:rsidRDefault="00460992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E2082"/>
    <w:multiLevelType w:val="multilevel"/>
    <w:tmpl w:val="AD8A36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6EC59EA"/>
    <w:multiLevelType w:val="multilevel"/>
    <w:tmpl w:val="758293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7C4514B"/>
    <w:multiLevelType w:val="multilevel"/>
    <w:tmpl w:val="E98AED42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58EC1AE5"/>
    <w:multiLevelType w:val="multilevel"/>
    <w:tmpl w:val="EE9213E6"/>
    <w:lvl w:ilvl="0">
      <w:start w:val="1"/>
      <w:numFmt w:val="decimal"/>
      <w:lvlText w:val="O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602D7864"/>
    <w:multiLevelType w:val="multilevel"/>
    <w:tmpl w:val="D9F04A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1E5666F"/>
    <w:multiLevelType w:val="multilevel"/>
    <w:tmpl w:val="E7A8BD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4E20F30"/>
    <w:multiLevelType w:val="multilevel"/>
    <w:tmpl w:val="A7E2F8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EA91552"/>
    <w:multiLevelType w:val="multilevel"/>
    <w:tmpl w:val="5282A1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DQxtDQ2NLSwMLBU0lEKTi0uzszPAykwqgUAe8GnkSwAAAA="/>
  </w:docVars>
  <w:rsids>
    <w:rsidRoot w:val="00B11C1D"/>
    <w:rsid w:val="00167B93"/>
    <w:rsid w:val="00350766"/>
    <w:rsid w:val="00460992"/>
    <w:rsid w:val="007A6355"/>
    <w:rsid w:val="008F4DB1"/>
    <w:rsid w:val="00B11C1D"/>
    <w:rsid w:val="00B32729"/>
    <w:rsid w:val="00B5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6A1F"/>
  <w15:docId w15:val="{C5B62441-00BA-409E-8EC2-C1A516E5B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uiPriority w:val="9"/>
    <w:semiHidden/>
    <w:unhideWhenUsed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noteText">
    <w:name w:val="footnote text"/>
    <w:basedOn w:val="Normal"/>
  </w:style>
  <w:style w:type="character" w:styleId="FootnoteReference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</w:tblPr>
  </w:style>
  <w:style w:type="table" w:customStyle="1" w:styleId="af8">
    <w:basedOn w:val="TableNormal"/>
    <w:tblPr>
      <w:tblStyleRowBandSize w:val="1"/>
      <w:tblStyleColBandSize w:val="1"/>
    </w:tblPr>
  </w:style>
  <w:style w:type="table" w:customStyle="1" w:styleId="af9">
    <w:basedOn w:val="TableNormal"/>
    <w:tblPr>
      <w:tblStyleRowBandSize w:val="1"/>
      <w:tblStyleColBandSize w:val="1"/>
    </w:tblPr>
  </w:style>
  <w:style w:type="table" w:customStyle="1" w:styleId="afa">
    <w:basedOn w:val="TableNormal"/>
    <w:tblPr>
      <w:tblStyleRowBandSize w:val="1"/>
      <w:tblStyleColBandSize w:val="1"/>
    </w:tblPr>
  </w:style>
  <w:style w:type="table" w:customStyle="1" w:styleId="afb">
    <w:basedOn w:val="TableNormal"/>
    <w:tblPr>
      <w:tblStyleRowBandSize w:val="1"/>
      <w:tblStyleColBandSize w:val="1"/>
    </w:tblPr>
  </w:style>
  <w:style w:type="table" w:customStyle="1" w:styleId="afc">
    <w:basedOn w:val="TableNormal"/>
    <w:tblPr>
      <w:tblStyleRowBandSize w:val="1"/>
      <w:tblStyleColBandSize w:val="1"/>
    </w:tblPr>
  </w:style>
  <w:style w:type="table" w:customStyle="1" w:styleId="afd">
    <w:basedOn w:val="TableNormal"/>
    <w:tblPr>
      <w:tblStyleRowBandSize w:val="1"/>
      <w:tblStyleColBandSize w:val="1"/>
    </w:tblPr>
  </w:style>
  <w:style w:type="table" w:customStyle="1" w:styleId="afe">
    <w:basedOn w:val="TableNormal"/>
    <w:tblPr>
      <w:tblStyleRowBandSize w:val="1"/>
      <w:tblStyleColBandSize w:val="1"/>
    </w:tblPr>
  </w:style>
  <w:style w:type="table" w:customStyle="1" w:styleId="aff">
    <w:basedOn w:val="TableNormal"/>
    <w:tblPr>
      <w:tblStyleRowBandSize w:val="1"/>
      <w:tblStyleColBandSize w:val="1"/>
    </w:tblPr>
  </w:style>
  <w:style w:type="table" w:customStyle="1" w:styleId="aff0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460992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wneyt@cs.fiu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fCLmSa72Mpi0oKFXrKFCM+bNoQ==">AMUW2mV8941tF/KdrZciR3MI35/KChazol+LLZa4LuUJc768cuuxaqciZNnzefmm5wEAReWYxFx3P2bAHkSntARqN39u2VV+1+3WnDytsbQ4cvGleTAGdZ5XIvfRpZdCgSduGFhBRPG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00</Words>
  <Characters>68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ud Milani</dc:creator>
  <cp:lastModifiedBy>Nagarajan Prabakar</cp:lastModifiedBy>
  <cp:revision>6</cp:revision>
  <cp:lastPrinted>2020-03-10T18:35:00Z</cp:lastPrinted>
  <dcterms:created xsi:type="dcterms:W3CDTF">2020-02-05T16:32:00Z</dcterms:created>
  <dcterms:modified xsi:type="dcterms:W3CDTF">2020-03-1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</Properties>
</file>